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6511FBC2" w14:textId="2AA93A5D" w:rsidR="00A01C9A" w:rsidRDefault="00A01C9A" w:rsidP="00A01C9A">
      <w:pPr>
        <w:pStyle w:val="NoSpacing"/>
        <w:suppressAutoHyphens/>
        <w:ind w:left="1080"/>
        <w:contextualSpacing/>
        <w:rPr>
          <w:rFonts w:ascii="Calibri" w:hAnsi="Calibri" w:cs="Calibri"/>
        </w:rPr>
      </w:pPr>
      <w:r>
        <w:rPr>
          <w:rFonts w:ascii="Calibri" w:hAnsi="Calibri" w:cs="Calibri"/>
        </w:rPr>
        <w:t xml:space="preserve">I have been </w:t>
      </w:r>
      <w:proofErr w:type="gramStart"/>
      <w:r>
        <w:rPr>
          <w:rFonts w:ascii="Calibri" w:hAnsi="Calibri" w:cs="Calibri"/>
        </w:rPr>
        <w:t>in</w:t>
      </w:r>
      <w:proofErr w:type="gramEnd"/>
      <w:r>
        <w:rPr>
          <w:rFonts w:ascii="Calibri" w:hAnsi="Calibri" w:cs="Calibri"/>
        </w:rPr>
        <w:t xml:space="preserve"> this program since 2023. Before this program</w:t>
      </w:r>
      <w:r w:rsidR="000A5F48">
        <w:rPr>
          <w:rFonts w:ascii="Calibri" w:hAnsi="Calibri" w:cs="Calibri"/>
        </w:rPr>
        <w:t>,</w:t>
      </w:r>
      <w:r>
        <w:rPr>
          <w:rFonts w:ascii="Calibri" w:hAnsi="Calibri" w:cs="Calibri"/>
        </w:rPr>
        <w:t xml:space="preserve"> I was in another that taught me how to create web applications using DynamoDB as the database</w:t>
      </w:r>
      <w:r w:rsidR="00477122">
        <w:rPr>
          <w:rFonts w:ascii="Calibri" w:hAnsi="Calibri" w:cs="Calibri"/>
        </w:rPr>
        <w:t xml:space="preserve">. I first </w:t>
      </w:r>
      <w:r w:rsidR="000A5F48">
        <w:rPr>
          <w:rFonts w:ascii="Calibri" w:hAnsi="Calibri" w:cs="Calibri"/>
        </w:rPr>
        <w:t xml:space="preserve">encountered computer science as a high school course where we created an atm app. </w:t>
      </w:r>
    </w:p>
    <w:p w14:paraId="59451A80" w14:textId="77777777" w:rsidR="00A01C9A" w:rsidRPr="00A01C9A" w:rsidRDefault="00A01C9A" w:rsidP="00A01C9A">
      <w:pPr>
        <w:pStyle w:val="NoSpacing"/>
        <w:suppressAutoHyphens/>
        <w:ind w:left="1080"/>
        <w:contextualSpacing/>
        <w:rPr>
          <w:rFonts w:ascii="Calibri" w:hAnsi="Calibri" w:cs="Calibri"/>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098C38C0" w14:textId="306B147F" w:rsidR="00A01C9A" w:rsidRDefault="006F7468" w:rsidP="003E3B9B">
      <w:pPr>
        <w:pStyle w:val="NoSpacing"/>
        <w:suppressAutoHyphens/>
        <w:ind w:left="1080"/>
        <w:contextualSpacing/>
      </w:pPr>
      <w:r w:rsidRPr="001D685A">
        <w:t xml:space="preserve">While taking this program, I have learned </w:t>
      </w:r>
      <w:r>
        <w:t>many concepts and rules to follow when it comes to software engineering</w:t>
      </w:r>
      <w:r w:rsidRPr="001D685A">
        <w:t>. One concept is that of professional, clean code that follows up-to-date practices and can be changed without having to rewrite the entire program</w:t>
      </w:r>
      <w:r>
        <w:t xml:space="preserve"> following a modular style</w:t>
      </w:r>
      <w:r w:rsidRPr="001D685A">
        <w:t>. Another concept is separation of concerns by keeping the frontend and backend separate. A third concept I have learned is reverse engineering and how it is used in software development to figure out what old legacy programs did and how to modernize them.</w:t>
      </w:r>
    </w:p>
    <w:p w14:paraId="3CA35A39" w14:textId="77777777" w:rsidR="00776CC0" w:rsidRPr="00A01C9A" w:rsidRDefault="00776CC0" w:rsidP="003E3B9B">
      <w:pPr>
        <w:pStyle w:val="NoSpacing"/>
        <w:suppressAutoHyphens/>
        <w:ind w:left="1080"/>
        <w:contextualSpacing/>
        <w:rPr>
          <w:rFonts w:ascii="Calibri" w:hAnsi="Calibri" w:cs="Calibri"/>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2562E3F9" w14:textId="27C93E15" w:rsidR="00A01C9A" w:rsidRDefault="001F51C7" w:rsidP="003E3B9B">
      <w:pPr>
        <w:pStyle w:val="NoSpacing"/>
        <w:suppressAutoHyphens/>
        <w:ind w:left="1080"/>
        <w:contextualSpacing/>
        <w:rPr>
          <w:rFonts w:ascii="Calibri" w:hAnsi="Calibri" w:cs="Calibri"/>
        </w:rPr>
      </w:pPr>
      <w:r w:rsidRPr="001F51C7">
        <w:rPr>
          <w:rFonts w:ascii="Calibri" w:hAnsi="Calibri" w:cs="Calibri"/>
        </w:rPr>
        <w:t xml:space="preserve">The specific skills I aim to demonstrate include building a modular program with a clear separation of concerns, using a </w:t>
      </w:r>
      <w:proofErr w:type="spellStart"/>
      <w:proofErr w:type="gramStart"/>
      <w:r w:rsidRPr="001F51C7">
        <w:rPr>
          <w:rFonts w:ascii="Calibri" w:hAnsi="Calibri" w:cs="Calibri"/>
        </w:rPr>
        <w:t>well</w:t>
      </w:r>
      <w:r>
        <w:rPr>
          <w:rFonts w:ascii="Calibri" w:hAnsi="Calibri" w:cs="Calibri"/>
        </w:rPr>
        <w:t xml:space="preserve"> </w:t>
      </w:r>
      <w:r w:rsidRPr="001F51C7">
        <w:rPr>
          <w:rFonts w:ascii="Calibri" w:hAnsi="Calibri" w:cs="Calibri"/>
        </w:rPr>
        <w:t>structured</w:t>
      </w:r>
      <w:proofErr w:type="spellEnd"/>
      <w:proofErr w:type="gramEnd"/>
      <w:r w:rsidRPr="001F51C7">
        <w:rPr>
          <w:rFonts w:ascii="Calibri" w:hAnsi="Calibri" w:cs="Calibri"/>
        </w:rPr>
        <w:t xml:space="preserve"> file and folder organization with descriptive labels so that others can easily understand and improve upon it, fostering a collaborative environment. My communication skills will be demonstrated through professional</w:t>
      </w:r>
      <w:r>
        <w:rPr>
          <w:rFonts w:ascii="Calibri" w:hAnsi="Calibri" w:cs="Calibri"/>
        </w:rPr>
        <w:t xml:space="preserve"> </w:t>
      </w:r>
      <w:r w:rsidRPr="001F51C7">
        <w:rPr>
          <w:rFonts w:ascii="Calibri" w:hAnsi="Calibri" w:cs="Calibri"/>
        </w:rPr>
        <w:t>quality deliverables, including accurate flowcharts and a well</w:t>
      </w:r>
      <w:r>
        <w:rPr>
          <w:rFonts w:ascii="Calibri" w:hAnsi="Calibri" w:cs="Calibri"/>
        </w:rPr>
        <w:t xml:space="preserve"> </w:t>
      </w:r>
      <w:r w:rsidRPr="001F51C7">
        <w:rPr>
          <w:rFonts w:ascii="Calibri" w:hAnsi="Calibri" w:cs="Calibri"/>
        </w:rPr>
        <w:t xml:space="preserve">written report. My design approach will solve the given problems using computer science best practices, such as separation of concerns, which may result in more lines of code but ultimately leads to a more maintainable and effective program. I will also apply </w:t>
      </w:r>
      <w:proofErr w:type="gramStart"/>
      <w:r w:rsidRPr="001F51C7">
        <w:rPr>
          <w:rFonts w:ascii="Calibri" w:hAnsi="Calibri" w:cs="Calibri"/>
        </w:rPr>
        <w:t>well</w:t>
      </w:r>
      <w:r>
        <w:rPr>
          <w:rFonts w:ascii="Calibri" w:hAnsi="Calibri" w:cs="Calibri"/>
        </w:rPr>
        <w:t xml:space="preserve"> </w:t>
      </w:r>
      <w:r w:rsidRPr="001F51C7">
        <w:rPr>
          <w:rFonts w:ascii="Calibri" w:hAnsi="Calibri" w:cs="Calibri"/>
        </w:rPr>
        <w:t>founded</w:t>
      </w:r>
      <w:proofErr w:type="gramEnd"/>
      <w:r w:rsidRPr="001F51C7">
        <w:rPr>
          <w:rFonts w:ascii="Calibri" w:hAnsi="Calibri" w:cs="Calibri"/>
        </w:rPr>
        <w:t xml:space="preserve"> techniques and tools, such as modular programming and appropriate compilers, to support development. Finally, I will demonstrate a security mindset by treating each user as a potential threat, implementing thorough safeguards, and maintaining detailed logging to ensure accountability.</w:t>
      </w:r>
    </w:p>
    <w:p w14:paraId="5DAAAB24" w14:textId="77777777" w:rsidR="001F51C7" w:rsidRPr="00A01C9A" w:rsidRDefault="001F51C7" w:rsidP="003E3B9B">
      <w:pPr>
        <w:pStyle w:val="NoSpacing"/>
        <w:suppressAutoHyphens/>
        <w:ind w:left="1080"/>
        <w:contextualSpacing/>
        <w:rPr>
          <w:rFonts w:ascii="Calibri" w:hAnsi="Calibri" w:cs="Calibri"/>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48460AAA" w:rsidR="00850E4B" w:rsidRDefault="001F51C7" w:rsidP="003E3B9B">
      <w:pPr>
        <w:pStyle w:val="NoSpacing"/>
        <w:suppressAutoHyphens/>
        <w:ind w:left="1080"/>
        <w:contextualSpacing/>
      </w:pPr>
      <w:r w:rsidRPr="001D685A">
        <w:t>These skills align with my career plans because I plan on starting a business designing and managing web and mobile applications for small and growing businesses. These skills will allow me to build scalable, secure, and maintainable applications for my clients.</w:t>
      </w:r>
    </w:p>
    <w:p w14:paraId="28D36D9E" w14:textId="77777777" w:rsidR="001F51C7" w:rsidRPr="00B0306B" w:rsidRDefault="001F51C7"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3EE574C9" w:rsidR="00850E4B" w:rsidRDefault="001F51C7" w:rsidP="003E3B9B">
      <w:pPr>
        <w:pStyle w:val="NoSpacing"/>
        <w:suppressAutoHyphens/>
        <w:ind w:left="1080"/>
        <w:contextualSpacing/>
      </w:pPr>
      <w:r w:rsidRPr="001D685A">
        <w:t>This contributes to my specialization by giving me the ability to create web and mobile applications following up</w:t>
      </w:r>
      <w:r>
        <w:t xml:space="preserve"> </w:t>
      </w:r>
      <w:r w:rsidRPr="001D685A">
        <w:t>to</w:t>
      </w:r>
      <w:r>
        <w:t xml:space="preserve"> </w:t>
      </w:r>
      <w:r w:rsidRPr="001D685A">
        <w:t>date best practices so that my apps run smoothly, are secure, and are easy to manage long term.</w:t>
      </w:r>
    </w:p>
    <w:p w14:paraId="7A41ECBA" w14:textId="77777777" w:rsidR="00776CC0" w:rsidRPr="00B0306B" w:rsidRDefault="00776CC0"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575D4BB3" w:rsidR="00B4316C" w:rsidRPr="00B0306B" w:rsidRDefault="0087271C"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312DEE1E" wp14:editId="20624657">
            <wp:extent cx="5943600" cy="5769610"/>
            <wp:effectExtent l="0" t="0" r="0" b="2540"/>
            <wp:docPr id="149275038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50381" name="Picture 2" descr="A screenshot of a comput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943600" cy="5769610"/>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B31469B" w14:textId="09BC2FB0" w:rsidR="00E77557" w:rsidRPr="00856B9A" w:rsidRDefault="00072900"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856B9A">
        <w:rPr>
          <w:rFonts w:asciiTheme="minorHAnsi" w:hAnsiTheme="minorHAnsi" w:cstheme="minorHAnsi"/>
          <w:sz w:val="22"/>
          <w:szCs w:val="22"/>
        </w:rPr>
        <w:t>I will enhance my mobile event-tracking application from CS 360 (Mobile Architecture and Programming). This artifact currently uses Java and SQLite on Android Studio, and I will enhance it by recreating it as a web application in JavaScript using Node.js, Express, and MongoDB, using a MVC approach utilizing HBS and JSON.</w:t>
      </w:r>
    </w:p>
    <w:p w14:paraId="44A646C9" w14:textId="77777777" w:rsidR="00072900" w:rsidRPr="00072900" w:rsidRDefault="0007290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Note: Your artifact may be </w:t>
      </w:r>
      <w:proofErr w:type="gramStart"/>
      <w:r w:rsidRPr="00B0306B">
        <w:rPr>
          <w:rStyle w:val="normaltextrun"/>
          <w:rFonts w:ascii="Calibri" w:hAnsi="Calibri" w:cs="Calibri"/>
          <w:sz w:val="22"/>
          <w:szCs w:val="22"/>
        </w:rPr>
        <w:t>work</w:t>
      </w:r>
      <w:proofErr w:type="gramEnd"/>
      <w:r w:rsidRPr="00B0306B">
        <w:rPr>
          <w:rStyle w:val="normaltextrun"/>
          <w:rFonts w:ascii="Calibri" w:hAnsi="Calibri" w:cs="Calibri"/>
          <w:sz w:val="22"/>
          <w:szCs w:val="22"/>
        </w:rPr>
        <w:t xml:space="preserve">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6DF0B823" w14:textId="3341D16B" w:rsidR="00072900" w:rsidRDefault="00072900" w:rsidP="00072900">
      <w:r w:rsidRPr="001D685A">
        <w:t xml:space="preserve">My enhancement plan is to refactor and </w:t>
      </w:r>
      <w:r w:rsidR="00DD0EDE">
        <w:t>transfer</w:t>
      </w:r>
      <w:r w:rsidRPr="001D685A">
        <w:t xml:space="preserve"> the project into a web stack that separates frontend, backend, and database layers</w:t>
      </w:r>
      <w:r w:rsidR="00DD0EDE">
        <w:t xml:space="preserve"> using JavaScript and Json</w:t>
      </w:r>
      <w:r w:rsidRPr="001D685A">
        <w:t>. I will implement user authentication with hash + salt, design modular routes/controllers, and ensure clean code structure.</w:t>
      </w:r>
    </w:p>
    <w:p w14:paraId="4F7DA09D" w14:textId="66B57F8E" w:rsidR="00E97EEA" w:rsidRPr="001D685A" w:rsidRDefault="00E97EEA" w:rsidP="00072900">
      <w:r>
        <w:rPr>
          <w:noProof/>
        </w:rPr>
        <w:drawing>
          <wp:inline distT="0" distB="0" distL="0" distR="0" wp14:anchorId="5BEB47CC" wp14:editId="1299B01B">
            <wp:extent cx="5943600" cy="491490"/>
            <wp:effectExtent l="0" t="0" r="0" b="3810"/>
            <wp:docPr id="1516989316" name="Picture 1" descr="A blue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89316" name="Picture 1" descr="A blue rectangle with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91490"/>
                    </a:xfrm>
                    <a:prstGeom prst="rect">
                      <a:avLst/>
                    </a:prstGeom>
                  </pic:spPr>
                </pic:pic>
              </a:graphicData>
            </a:graphic>
          </wp:inline>
        </w:drawing>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 xml:space="preserve">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72030672" w:rsidR="551D38ED" w:rsidRPr="00DD0EDE" w:rsidRDefault="00DD0EDE" w:rsidP="00DD0EDE">
      <w:pPr>
        <w:pStyle w:val="NoSpacing"/>
        <w:suppressAutoHyphens/>
        <w:contextualSpacing/>
        <w:rPr>
          <w:rFonts w:ascii="Calibri" w:hAnsi="Calibri" w:cs="Calibri"/>
        </w:rPr>
      </w:pPr>
      <w:r>
        <w:rPr>
          <w:rFonts w:ascii="Calibri" w:hAnsi="Calibri" w:cs="Calibri"/>
        </w:rPr>
        <w:t>The specific skills I will demonstrate are separation of concerns, modular design, secure authentication, clean code refactoring, and modern web stack development.</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1861697" w14:textId="77777777" w:rsidR="00DD0EDE" w:rsidRPr="001D685A" w:rsidRDefault="00DD0EDE" w:rsidP="00DD0EDE">
      <w:pPr>
        <w:spacing w:line="278" w:lineRule="auto"/>
        <w:ind w:left="1080"/>
      </w:pPr>
      <w:r w:rsidRPr="001D685A">
        <w:t>CO3: Design and evaluate computing solutions using algorithmic principles and standards while managing trade-offs.</w:t>
      </w:r>
    </w:p>
    <w:p w14:paraId="201D886F" w14:textId="77777777" w:rsidR="00DD0EDE" w:rsidRPr="001D685A" w:rsidRDefault="00DD0EDE" w:rsidP="00DD0EDE">
      <w:pPr>
        <w:spacing w:line="278" w:lineRule="auto"/>
        <w:ind w:left="1080"/>
      </w:pPr>
      <w:r w:rsidRPr="001D685A">
        <w:t>CO4: Demonstrate innovative techniques, skills, and tools in computing practices for delivering industry-specific solutions.</w:t>
      </w:r>
    </w:p>
    <w:p w14:paraId="2807BB2E" w14:textId="77777777" w:rsidR="00DD0EDE" w:rsidRPr="001D685A" w:rsidRDefault="00DD0EDE" w:rsidP="00DD0EDE">
      <w:pPr>
        <w:spacing w:line="278" w:lineRule="auto"/>
        <w:ind w:left="1080"/>
      </w:pPr>
      <w:r w:rsidRPr="001D685A">
        <w:t>CO5: Develop a security mindset that anticipates exploits and ensures privacy and security of data.</w:t>
      </w:r>
    </w:p>
    <w:p w14:paraId="605F61E4" w14:textId="3C401E58" w:rsidR="764A04E4" w:rsidRPr="00DD0EDE"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47B666FD" w14:textId="2928BAE5" w:rsidR="007802B2" w:rsidRDefault="00A93F11"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A93F11">
        <w:rPr>
          <w:rFonts w:asciiTheme="minorHAnsi" w:hAnsiTheme="minorHAnsi" w:cstheme="minorHAnsi"/>
          <w:sz w:val="22"/>
          <w:szCs w:val="22"/>
        </w:rPr>
        <w:t>I will enhance the same mobile event-tracking application from CS 360 that I used in Category One. Instead of focusing on the design and engineering aspects, I will focus here on data structures and algorithms. This artifact stores user events</w:t>
      </w:r>
      <w:r>
        <w:rPr>
          <w:rFonts w:asciiTheme="minorHAnsi" w:hAnsiTheme="minorHAnsi" w:cstheme="minorHAnsi"/>
          <w:sz w:val="22"/>
          <w:szCs w:val="22"/>
        </w:rPr>
        <w:t xml:space="preserve"> and user login information</w:t>
      </w:r>
      <w:r w:rsidRPr="00A93F11">
        <w:rPr>
          <w:rFonts w:asciiTheme="minorHAnsi" w:hAnsiTheme="minorHAnsi" w:cstheme="minorHAnsi"/>
          <w:sz w:val="22"/>
          <w:szCs w:val="22"/>
        </w:rPr>
        <w:t xml:space="preserve"> with attributes such as title, description, and time, and retrieves them for display.</w:t>
      </w:r>
    </w:p>
    <w:p w14:paraId="1E894B03" w14:textId="77777777" w:rsidR="00A93F11" w:rsidRPr="00A93F11" w:rsidRDefault="00A93F11"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149458FB" w14:textId="137CAAEB" w:rsidR="00A93F11" w:rsidRPr="00A93F11" w:rsidRDefault="00A93F11" w:rsidP="00A93F11">
      <w:r w:rsidRPr="00A93F11">
        <w:t>I will enhance the artifact by converting it from a mobile</w:t>
      </w:r>
      <w:r>
        <w:t xml:space="preserve"> </w:t>
      </w:r>
      <w:r w:rsidRPr="00A93F11">
        <w:t xml:space="preserve">only SQLite application into a web application that uses MongoDB while keeping the same underlying data structure for events and </w:t>
      </w:r>
      <w:proofErr w:type="gramStart"/>
      <w:r w:rsidRPr="00A93F11">
        <w:t>users</w:t>
      </w:r>
      <w:proofErr w:type="gramEnd"/>
      <w:r w:rsidRPr="00A93F11">
        <w:t xml:space="preserve"> login. This ensures consistency and allows me to demonstrate how the same algorithms and data structures can function across different platforms.</w:t>
      </w:r>
    </w:p>
    <w:p w14:paraId="5FBAE074" w14:textId="262BC752" w:rsidR="007802B2" w:rsidRDefault="00A93F11" w:rsidP="00A93F11">
      <w:r w:rsidRPr="00A93F11">
        <w:t>I will also enhance it further by making the app cross</w:t>
      </w:r>
      <w:r>
        <w:t xml:space="preserve"> </w:t>
      </w:r>
      <w:r w:rsidRPr="00A93F11">
        <w:t xml:space="preserve">platform compatible so that events can be stored, queried, and displayed on both mobile and web. The data structure will support features like filtering by date, searching by title, and </w:t>
      </w:r>
      <w:proofErr w:type="spellStart"/>
      <w:r w:rsidRPr="00A93F11">
        <w:t>sorting</w:t>
      </w:r>
      <w:proofErr w:type="spellEnd"/>
      <w:r w:rsidRPr="00A93F11">
        <w:t xml:space="preserve"> events efficiently.</w:t>
      </w:r>
    </w:p>
    <w:p w14:paraId="4E174307" w14:textId="7903CA66" w:rsidR="00E17BCD" w:rsidRPr="00A93F11" w:rsidRDefault="00E17BCD" w:rsidP="00A93F11">
      <w:r>
        <w:rPr>
          <w:noProof/>
        </w:rPr>
        <w:drawing>
          <wp:inline distT="0" distB="0" distL="0" distR="0" wp14:anchorId="2178AF01" wp14:editId="5BA8C56B">
            <wp:extent cx="5943600" cy="3442970"/>
            <wp:effectExtent l="0" t="0" r="0" b="5080"/>
            <wp:docPr id="231968029" name="Picture 2" descr="A white board with blue squares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968029" name="Picture 2" descr="A white board with blue squares and black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442970"/>
                    </a:xfrm>
                    <a:prstGeom prst="rect">
                      <a:avLst/>
                    </a:prstGeom>
                  </pic:spPr>
                </pic:pic>
              </a:graphicData>
            </a:graphic>
          </wp:inline>
        </w:drawing>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lastRenderedPageBreak/>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B0306B">
        <w:rPr>
          <w:rFonts w:ascii="Calibri" w:hAnsi="Calibri" w:cs="Calibri"/>
          <w:sz w:val="22"/>
          <w:szCs w:val="22"/>
        </w:rPr>
        <w:t>proposing an alternative</w:t>
      </w:r>
      <w:proofErr w:type="gramEnd"/>
      <w:r w:rsidRPr="00B0306B">
        <w:rPr>
          <w:rFonts w:ascii="Calibri" w:hAnsi="Calibri" w:cs="Calibri"/>
          <w:sz w:val="22"/>
          <w:szCs w:val="22"/>
        </w:rPr>
        <w:t xml:space="preser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476244FD" w14:textId="7EB1C6A7" w:rsidR="00B25AC3" w:rsidRPr="00B25AC3" w:rsidRDefault="00B25AC3" w:rsidP="00B25AC3">
      <w:pPr>
        <w:spacing w:line="278" w:lineRule="auto"/>
        <w:ind w:left="1080"/>
      </w:pPr>
      <w:r w:rsidRPr="00B25AC3">
        <w:t xml:space="preserve">Applying the same data </w:t>
      </w:r>
      <w:proofErr w:type="gramStart"/>
      <w:r w:rsidRPr="00B25AC3">
        <w:t>structures</w:t>
      </w:r>
      <w:proofErr w:type="gramEnd"/>
      <w:r w:rsidRPr="00B25AC3">
        <w:t xml:space="preserve"> across platforms (event objects</w:t>
      </w:r>
      <w:r>
        <w:t>, user login</w:t>
      </w:r>
      <w:r w:rsidRPr="00B25AC3">
        <w:t>, indexed queries).</w:t>
      </w:r>
      <w:r>
        <w:t xml:space="preserve"> </w:t>
      </w:r>
      <w:r w:rsidRPr="00B25AC3">
        <w:t xml:space="preserve">Designing algorithms for searching, filtering, and </w:t>
      </w:r>
      <w:proofErr w:type="spellStart"/>
      <w:r w:rsidRPr="00B25AC3">
        <w:t>sorting</w:t>
      </w:r>
      <w:proofErr w:type="spellEnd"/>
      <w:r w:rsidRPr="00B25AC3">
        <w:t xml:space="preserve"> events efficiently.</w:t>
      </w:r>
      <w:r>
        <w:t xml:space="preserve"> </w:t>
      </w:r>
      <w:r w:rsidRPr="00B25AC3">
        <w:t>Ensuring cross-platform compatibility by abstracting the data model so that mobile and web both use the same logic.</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76D64B2E" w14:textId="77777777" w:rsidR="00B25AC3" w:rsidRPr="001D685A" w:rsidRDefault="00B25AC3" w:rsidP="00B25AC3">
      <w:pPr>
        <w:spacing w:line="278" w:lineRule="auto"/>
        <w:ind w:left="1080"/>
      </w:pPr>
      <w:r w:rsidRPr="001D685A">
        <w:t>CO3: Design and evaluate computing solutions that solve a given problem using algorithmic principles and computer science practices.</w:t>
      </w:r>
    </w:p>
    <w:p w14:paraId="160F1D79" w14:textId="77777777" w:rsidR="00B25AC3" w:rsidRPr="001D685A" w:rsidRDefault="00B25AC3" w:rsidP="00B25AC3">
      <w:pPr>
        <w:spacing w:line="278" w:lineRule="auto"/>
        <w:ind w:left="1080"/>
      </w:pPr>
      <w:r w:rsidRPr="001D685A">
        <w:t>CO4: Demonstrate innovative techniques and tools in computing practices for implementing solutions that deliver value.</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DD645C9" w14:textId="187D854A" w:rsidR="005C63A0" w:rsidRDefault="00B25AC3"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B25AC3">
        <w:rPr>
          <w:rFonts w:asciiTheme="minorHAnsi" w:hAnsiTheme="minorHAnsi" w:cstheme="minorHAnsi"/>
          <w:sz w:val="22"/>
          <w:szCs w:val="22"/>
        </w:rPr>
        <w:t xml:space="preserve">I will enhance the </w:t>
      </w:r>
      <w:proofErr w:type="spellStart"/>
      <w:r w:rsidRPr="00B25AC3">
        <w:rPr>
          <w:rFonts w:asciiTheme="minorHAnsi" w:hAnsiTheme="minorHAnsi" w:cstheme="minorHAnsi"/>
          <w:sz w:val="22"/>
          <w:szCs w:val="22"/>
        </w:rPr>
        <w:t>DatabaseHelper</w:t>
      </w:r>
      <w:proofErr w:type="spellEnd"/>
      <w:r w:rsidRPr="00B25AC3">
        <w:rPr>
          <w:rFonts w:asciiTheme="minorHAnsi" w:hAnsiTheme="minorHAnsi" w:cstheme="minorHAnsi"/>
          <w:sz w:val="22"/>
          <w:szCs w:val="22"/>
        </w:rPr>
        <w:t>/SQLite code from my Android event-tracker application.</w:t>
      </w:r>
    </w:p>
    <w:p w14:paraId="6FBC3D64" w14:textId="77777777" w:rsidR="00B25AC3" w:rsidRPr="00B25AC3" w:rsidRDefault="00B25AC3"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lastRenderedPageBreak/>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13614532" w14:textId="3650DAC0" w:rsidR="005C63A0" w:rsidRDefault="00B25AC3"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B25AC3">
        <w:rPr>
          <w:rFonts w:asciiTheme="minorHAnsi" w:hAnsiTheme="minorHAnsi" w:cstheme="minorHAnsi"/>
          <w:sz w:val="22"/>
          <w:szCs w:val="22"/>
        </w:rPr>
        <w:t xml:space="preserve">I will replace the SQLite database with MongoDB. This requires restructuring the schema, migrating queries, and updating CRUD operations to use Mongoose (ODM). </w:t>
      </w:r>
      <w:r w:rsidR="00E17BCD" w:rsidRPr="00E17BCD">
        <w:rPr>
          <w:rFonts w:asciiTheme="minorHAnsi" w:hAnsiTheme="minorHAnsi" w:cstheme="minorHAnsi"/>
          <w:sz w:val="22"/>
          <w:szCs w:val="22"/>
        </w:rPr>
        <w:t xml:space="preserve">Users and Events will be linked via a </w:t>
      </w:r>
      <w:proofErr w:type="spellStart"/>
      <w:r w:rsidR="00E17BCD" w:rsidRPr="00E17BCD">
        <w:rPr>
          <w:rFonts w:asciiTheme="minorHAnsi" w:hAnsiTheme="minorHAnsi" w:cstheme="minorHAnsi"/>
          <w:sz w:val="22"/>
          <w:szCs w:val="22"/>
        </w:rPr>
        <w:t>userId</w:t>
      </w:r>
      <w:proofErr w:type="spellEnd"/>
      <w:r w:rsidR="00E17BCD" w:rsidRPr="00E17BCD">
        <w:rPr>
          <w:rFonts w:asciiTheme="minorHAnsi" w:hAnsiTheme="minorHAnsi" w:cstheme="minorHAnsi"/>
          <w:sz w:val="22"/>
          <w:szCs w:val="22"/>
        </w:rPr>
        <w:t xml:space="preserve"> reference, and authentication will use hash + salt password storage.</w:t>
      </w:r>
    </w:p>
    <w:p w14:paraId="22A586E7" w14:textId="63DA6FFD" w:rsidR="00E17BCD" w:rsidRDefault="00E17BCD"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r>
        <w:rPr>
          <w:rFonts w:asciiTheme="minorHAnsi" w:hAnsiTheme="minorHAnsi" w:cstheme="minorHAnsi"/>
          <w:noProof/>
          <w:sz w:val="22"/>
          <w:szCs w:val="22"/>
          <w14:ligatures w14:val="standardContextual"/>
        </w:rPr>
        <w:drawing>
          <wp:inline distT="0" distB="0" distL="0" distR="0" wp14:anchorId="4E0737F1" wp14:editId="4E16CC4F">
            <wp:extent cx="5943600" cy="3442970"/>
            <wp:effectExtent l="0" t="0" r="0" b="5080"/>
            <wp:docPr id="12641569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56940" name="Picture 126415694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442970"/>
                    </a:xfrm>
                    <a:prstGeom prst="rect">
                      <a:avLst/>
                    </a:prstGeom>
                  </pic:spPr>
                </pic:pic>
              </a:graphicData>
            </a:graphic>
          </wp:inline>
        </w:drawing>
      </w:r>
    </w:p>
    <w:p w14:paraId="307506C3" w14:textId="77777777" w:rsidR="00B25AC3" w:rsidRPr="00B25AC3" w:rsidRDefault="00B25AC3"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lastRenderedPageBreak/>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4E891678" w14:textId="04772A12" w:rsidR="005C63A0" w:rsidRDefault="00B25AC3"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B25AC3">
        <w:rPr>
          <w:rFonts w:asciiTheme="minorHAnsi" w:hAnsiTheme="minorHAnsi" w:cstheme="minorHAnsi"/>
          <w:sz w:val="22"/>
          <w:szCs w:val="22"/>
        </w:rPr>
        <w:t>database migration, schema design, CRUD implementation, security integration (hash + salt), scalability with NoSQL.</w:t>
      </w:r>
    </w:p>
    <w:p w14:paraId="1CE03A7E" w14:textId="77777777" w:rsidR="00B25AC3" w:rsidRPr="00B25AC3" w:rsidRDefault="00B25AC3"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41FEEA02" w14:textId="77777777" w:rsidR="00B25AC3" w:rsidRPr="001D685A" w:rsidRDefault="00B25AC3" w:rsidP="00B25AC3">
      <w:pPr>
        <w:spacing w:line="278" w:lineRule="auto"/>
        <w:ind w:left="1080"/>
      </w:pPr>
      <w:r w:rsidRPr="001D685A">
        <w:t>CO4: Demonstrate innovative skills and tools in computing practices.</w:t>
      </w:r>
    </w:p>
    <w:p w14:paraId="6B64208C" w14:textId="77777777" w:rsidR="00B25AC3" w:rsidRPr="001D685A" w:rsidRDefault="00B25AC3" w:rsidP="00B25AC3">
      <w:pPr>
        <w:spacing w:line="278" w:lineRule="auto"/>
        <w:ind w:left="1080"/>
      </w:pPr>
      <w:r w:rsidRPr="001D685A">
        <w:t>CO5: Develop a security mindset to protect user data and ensure privacy.</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435987C5" w:rsidR="764A04E4" w:rsidRDefault="00B25AC3" w:rsidP="003E3B9B">
      <w:pPr>
        <w:pStyle w:val="paragraph"/>
        <w:suppressAutoHyphens/>
        <w:spacing w:before="0" w:beforeAutospacing="0" w:after="0" w:afterAutospacing="0"/>
        <w:contextualSpacing/>
        <w:rPr>
          <w:rStyle w:val="normaltextrun"/>
          <w:rFonts w:ascii="Calibri" w:hAnsi="Calibri" w:cs="Calibri"/>
          <w:sz w:val="22"/>
          <w:szCs w:val="22"/>
        </w:rPr>
      </w:pPr>
      <w:r w:rsidRPr="00B25AC3">
        <w:rPr>
          <w:rStyle w:val="normaltextrun"/>
          <w:rFonts w:ascii="Calibri" w:hAnsi="Calibri" w:cs="Calibri"/>
          <w:sz w:val="22"/>
          <w:szCs w:val="22"/>
        </w:rPr>
        <w:t>Clean code design, modular structure, security</w:t>
      </w:r>
      <w:r w:rsidR="00856B9A">
        <w:rPr>
          <w:rStyle w:val="normaltextrun"/>
          <w:rFonts w:ascii="Calibri" w:hAnsi="Calibri" w:cs="Calibri"/>
          <w:sz w:val="22"/>
          <w:szCs w:val="22"/>
        </w:rPr>
        <w:t xml:space="preserve"> </w:t>
      </w:r>
      <w:r w:rsidRPr="00B25AC3">
        <w:rPr>
          <w:rStyle w:val="normaltextrun"/>
          <w:rFonts w:ascii="Calibri" w:hAnsi="Calibri" w:cs="Calibri"/>
          <w:sz w:val="22"/>
          <w:szCs w:val="22"/>
        </w:rPr>
        <w:t xml:space="preserve">first programming, migration of </w:t>
      </w:r>
      <w:r w:rsidR="00856B9A">
        <w:rPr>
          <w:rStyle w:val="normaltextrun"/>
          <w:rFonts w:ascii="Calibri" w:hAnsi="Calibri" w:cs="Calibri"/>
          <w:sz w:val="22"/>
          <w:szCs w:val="22"/>
        </w:rPr>
        <w:t>mobile</w:t>
      </w:r>
      <w:r w:rsidRPr="00B25AC3">
        <w:rPr>
          <w:rStyle w:val="normaltextrun"/>
          <w:rFonts w:ascii="Calibri" w:hAnsi="Calibri" w:cs="Calibri"/>
          <w:sz w:val="22"/>
          <w:szCs w:val="22"/>
        </w:rPr>
        <w:t xml:space="preserve"> systems to </w:t>
      </w:r>
      <w:r w:rsidR="00856B9A">
        <w:rPr>
          <w:rStyle w:val="normaltextrun"/>
          <w:rFonts w:ascii="Calibri" w:hAnsi="Calibri" w:cs="Calibri"/>
          <w:sz w:val="22"/>
          <w:szCs w:val="22"/>
        </w:rPr>
        <w:t>web</w:t>
      </w:r>
      <w:r w:rsidRPr="00B25AC3">
        <w:rPr>
          <w:rStyle w:val="normaltextrun"/>
          <w:rFonts w:ascii="Calibri" w:hAnsi="Calibri" w:cs="Calibri"/>
          <w:sz w:val="22"/>
          <w:szCs w:val="22"/>
        </w:rPr>
        <w:t xml:space="preserve"> </w:t>
      </w:r>
      <w:r w:rsidR="00856B9A">
        <w:rPr>
          <w:rStyle w:val="normaltextrun"/>
          <w:rFonts w:ascii="Calibri" w:hAnsi="Calibri" w:cs="Calibri"/>
          <w:sz w:val="22"/>
          <w:szCs w:val="22"/>
        </w:rPr>
        <w:t>system</w:t>
      </w:r>
      <w:r w:rsidRPr="00B25AC3">
        <w:rPr>
          <w:rStyle w:val="normaltextrun"/>
          <w:rFonts w:ascii="Calibri" w:hAnsi="Calibri" w:cs="Calibri"/>
          <w:sz w:val="22"/>
          <w:szCs w:val="22"/>
        </w:rPr>
        <w:t>,</w:t>
      </w:r>
      <w:r w:rsidR="00856B9A">
        <w:rPr>
          <w:rStyle w:val="normaltextrun"/>
          <w:rFonts w:ascii="Calibri" w:hAnsi="Calibri" w:cs="Calibri"/>
          <w:sz w:val="22"/>
          <w:szCs w:val="22"/>
        </w:rPr>
        <w:t xml:space="preserve"> separation of concerns, </w:t>
      </w:r>
      <w:r w:rsidR="00856B9A" w:rsidRPr="00B25AC3">
        <w:rPr>
          <w:rStyle w:val="normaltextrun"/>
          <w:rFonts w:ascii="Calibri" w:hAnsi="Calibri" w:cs="Calibri"/>
          <w:sz w:val="22"/>
          <w:szCs w:val="22"/>
        </w:rPr>
        <w:t>and</w:t>
      </w:r>
      <w:r w:rsidRPr="00B25AC3">
        <w:rPr>
          <w:rStyle w:val="normaltextrun"/>
          <w:rFonts w:ascii="Calibri" w:hAnsi="Calibri" w:cs="Calibri"/>
          <w:sz w:val="22"/>
          <w:szCs w:val="22"/>
        </w:rPr>
        <w:t xml:space="preserve"> proper use of algorithms/data structures.</w:t>
      </w:r>
    </w:p>
    <w:p w14:paraId="0469897B" w14:textId="77777777" w:rsidR="00B25AC3" w:rsidRPr="00B0306B" w:rsidRDefault="00B25AC3"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54BD54F0" w:rsidR="764A04E4" w:rsidRDefault="00856B9A" w:rsidP="003E3B9B">
      <w:pPr>
        <w:pStyle w:val="paragraph"/>
        <w:suppressAutoHyphens/>
        <w:spacing w:before="0" w:beforeAutospacing="0" w:after="0" w:afterAutospacing="0"/>
        <w:contextualSpacing/>
        <w:rPr>
          <w:rStyle w:val="normaltextrun"/>
          <w:rFonts w:ascii="Calibri" w:hAnsi="Calibri" w:cs="Calibri"/>
          <w:sz w:val="22"/>
          <w:szCs w:val="22"/>
        </w:rPr>
      </w:pPr>
      <w:r w:rsidRPr="00856B9A">
        <w:rPr>
          <w:rStyle w:val="normaltextrun"/>
          <w:rFonts w:ascii="Calibri" w:hAnsi="Calibri" w:cs="Calibri"/>
          <w:sz w:val="22"/>
          <w:szCs w:val="22"/>
        </w:rPr>
        <w:t>Ability to explain enhancements clearly, connect them to industry standards, and show how they align with professional goals.</w:t>
      </w:r>
    </w:p>
    <w:p w14:paraId="3871C895" w14:textId="77777777" w:rsidR="00856B9A" w:rsidRPr="00B0306B" w:rsidRDefault="00856B9A"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091475C2" w:rsidR="00FD7E85" w:rsidRPr="00856B9A" w:rsidRDefault="00856B9A" w:rsidP="00856B9A">
      <w:pPr>
        <w:pStyle w:val="NoSpacing"/>
        <w:suppressAutoHyphens/>
        <w:contextualSpacing/>
        <w:textAlignment w:val="baseline"/>
        <w:rPr>
          <w:rFonts w:ascii="Calibri" w:hAnsi="Calibri" w:cs="Calibri"/>
        </w:rPr>
      </w:pPr>
      <w:r w:rsidRPr="00856B9A">
        <w:rPr>
          <w:rFonts w:ascii="Calibri" w:hAnsi="Calibri" w:cs="Calibri"/>
        </w:rPr>
        <w:t>Reflection on growth as a software engineer, including technical skill development, problem-solving strategies, and how my work connects to career plans like building web and mobile apps for small businesses.</w:t>
      </w:r>
    </w:p>
    <w:sectPr w:rsidR="00FD7E85" w:rsidRPr="00856B9A">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AD6FE" w14:textId="77777777" w:rsidR="00D51D29" w:rsidRDefault="00D51D29" w:rsidP="007504F2">
      <w:pPr>
        <w:spacing w:after="0" w:line="240" w:lineRule="auto"/>
      </w:pPr>
      <w:r>
        <w:separator/>
      </w:r>
    </w:p>
  </w:endnote>
  <w:endnote w:type="continuationSeparator" w:id="0">
    <w:p w14:paraId="1CB1F1F3" w14:textId="77777777" w:rsidR="00D51D29" w:rsidRDefault="00D51D29"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F8782" w14:textId="77777777" w:rsidR="00D51D29" w:rsidRDefault="00D51D29" w:rsidP="007504F2">
      <w:pPr>
        <w:spacing w:after="0" w:line="240" w:lineRule="auto"/>
      </w:pPr>
      <w:r>
        <w:separator/>
      </w:r>
    </w:p>
  </w:footnote>
  <w:footnote w:type="continuationSeparator" w:id="0">
    <w:p w14:paraId="56F671B1" w14:textId="77777777" w:rsidR="00D51D29" w:rsidRDefault="00D51D29"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35665"/>
    <w:multiLevelType w:val="multilevel"/>
    <w:tmpl w:val="43C06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D57DBB"/>
    <w:multiLevelType w:val="multilevel"/>
    <w:tmpl w:val="9B744C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215580"/>
    <w:multiLevelType w:val="multilevel"/>
    <w:tmpl w:val="BF50F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1"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1"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2"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6"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1" w15:restartNumberingAfterBreak="0">
    <w:nsid w:val="5ED25CB7"/>
    <w:multiLevelType w:val="hybridMultilevel"/>
    <w:tmpl w:val="479824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3"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6"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7"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5"/>
  </w:num>
  <w:num w:numId="2" w16cid:durableId="494761307">
    <w:abstractNumId w:val="21"/>
  </w:num>
  <w:num w:numId="3" w16cid:durableId="201794378">
    <w:abstractNumId w:val="35"/>
  </w:num>
  <w:num w:numId="4" w16cid:durableId="1458599039">
    <w:abstractNumId w:val="10"/>
  </w:num>
  <w:num w:numId="5" w16cid:durableId="2032800791">
    <w:abstractNumId w:val="9"/>
  </w:num>
  <w:num w:numId="6" w16cid:durableId="2011367868">
    <w:abstractNumId w:val="20"/>
  </w:num>
  <w:num w:numId="7" w16cid:durableId="1541211341">
    <w:abstractNumId w:val="32"/>
  </w:num>
  <w:num w:numId="8" w16cid:durableId="47806488">
    <w:abstractNumId w:val="30"/>
  </w:num>
  <w:num w:numId="9" w16cid:durableId="360863054">
    <w:abstractNumId w:val="4"/>
  </w:num>
  <w:num w:numId="10" w16cid:durableId="1558971533">
    <w:abstractNumId w:val="37"/>
  </w:num>
  <w:num w:numId="11" w16cid:durableId="1415975192">
    <w:abstractNumId w:val="19"/>
  </w:num>
  <w:num w:numId="12" w16cid:durableId="2115199551">
    <w:abstractNumId w:val="26"/>
  </w:num>
  <w:num w:numId="13" w16cid:durableId="2035496465">
    <w:abstractNumId w:val="34"/>
  </w:num>
  <w:num w:numId="14" w16cid:durableId="1615283717">
    <w:abstractNumId w:val="27"/>
  </w:num>
  <w:num w:numId="15" w16cid:durableId="1758360451">
    <w:abstractNumId w:val="28"/>
  </w:num>
  <w:num w:numId="16" w16cid:durableId="1278874954">
    <w:abstractNumId w:val="5"/>
  </w:num>
  <w:num w:numId="17" w16cid:durableId="330258182">
    <w:abstractNumId w:val="2"/>
  </w:num>
  <w:num w:numId="18" w16cid:durableId="973682398">
    <w:abstractNumId w:val="6"/>
  </w:num>
  <w:num w:numId="19" w16cid:durableId="820149482">
    <w:abstractNumId w:val="3"/>
  </w:num>
  <w:num w:numId="20" w16cid:durableId="1588542320">
    <w:abstractNumId w:val="22"/>
  </w:num>
  <w:num w:numId="21" w16cid:durableId="1812475640">
    <w:abstractNumId w:val="29"/>
  </w:num>
  <w:num w:numId="22" w16cid:durableId="492186890">
    <w:abstractNumId w:val="15"/>
  </w:num>
  <w:num w:numId="23" w16cid:durableId="132910771">
    <w:abstractNumId w:val="33"/>
  </w:num>
  <w:num w:numId="24" w16cid:durableId="913315712">
    <w:abstractNumId w:val="23"/>
  </w:num>
  <w:num w:numId="25" w16cid:durableId="1362828691">
    <w:abstractNumId w:val="16"/>
  </w:num>
  <w:num w:numId="26" w16cid:durableId="631712661">
    <w:abstractNumId w:val="14"/>
  </w:num>
  <w:num w:numId="27" w16cid:durableId="1402363184">
    <w:abstractNumId w:val="24"/>
  </w:num>
  <w:num w:numId="28" w16cid:durableId="432750416">
    <w:abstractNumId w:val="12"/>
  </w:num>
  <w:num w:numId="29" w16cid:durableId="1118186265">
    <w:abstractNumId w:val="8"/>
  </w:num>
  <w:num w:numId="30" w16cid:durableId="2051178205">
    <w:abstractNumId w:val="13"/>
  </w:num>
  <w:num w:numId="31" w16cid:durableId="1931504579">
    <w:abstractNumId w:val="17"/>
  </w:num>
  <w:num w:numId="32" w16cid:durableId="758328915">
    <w:abstractNumId w:val="18"/>
  </w:num>
  <w:num w:numId="33" w16cid:durableId="709493199">
    <w:abstractNumId w:val="11"/>
  </w:num>
  <w:num w:numId="34" w16cid:durableId="1377388066">
    <w:abstractNumId w:val="36"/>
  </w:num>
  <w:num w:numId="35" w16cid:durableId="1047025627">
    <w:abstractNumId w:val="1"/>
  </w:num>
  <w:num w:numId="36" w16cid:durableId="360205072">
    <w:abstractNumId w:val="31"/>
  </w:num>
  <w:num w:numId="37" w16cid:durableId="1888907240">
    <w:abstractNumId w:val="0"/>
  </w:num>
  <w:num w:numId="38" w16cid:durableId="713695121">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23A4A"/>
    <w:rsid w:val="0003288A"/>
    <w:rsid w:val="00032C22"/>
    <w:rsid w:val="000536D5"/>
    <w:rsid w:val="00072900"/>
    <w:rsid w:val="00092989"/>
    <w:rsid w:val="000A4B0D"/>
    <w:rsid w:val="000A5F48"/>
    <w:rsid w:val="000B33F6"/>
    <w:rsid w:val="001B56E5"/>
    <w:rsid w:val="001F2EF8"/>
    <w:rsid w:val="001F51C7"/>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477122"/>
    <w:rsid w:val="004F3AAC"/>
    <w:rsid w:val="00501983"/>
    <w:rsid w:val="00577C3C"/>
    <w:rsid w:val="005C63A0"/>
    <w:rsid w:val="00616571"/>
    <w:rsid w:val="006A77CF"/>
    <w:rsid w:val="006D39D9"/>
    <w:rsid w:val="006F7468"/>
    <w:rsid w:val="00702297"/>
    <w:rsid w:val="0072751B"/>
    <w:rsid w:val="007504F2"/>
    <w:rsid w:val="00750AAC"/>
    <w:rsid w:val="00766825"/>
    <w:rsid w:val="007743C1"/>
    <w:rsid w:val="00776CC0"/>
    <w:rsid w:val="007802B2"/>
    <w:rsid w:val="00795245"/>
    <w:rsid w:val="007B5EC7"/>
    <w:rsid w:val="007E34E4"/>
    <w:rsid w:val="007E5339"/>
    <w:rsid w:val="00827256"/>
    <w:rsid w:val="008338F6"/>
    <w:rsid w:val="00850E4B"/>
    <w:rsid w:val="00854736"/>
    <w:rsid w:val="00856B9A"/>
    <w:rsid w:val="0085FEED"/>
    <w:rsid w:val="0087271C"/>
    <w:rsid w:val="00891640"/>
    <w:rsid w:val="008B5166"/>
    <w:rsid w:val="008C3D5E"/>
    <w:rsid w:val="008C7EAC"/>
    <w:rsid w:val="008D5EC7"/>
    <w:rsid w:val="00912260"/>
    <w:rsid w:val="00941F59"/>
    <w:rsid w:val="00962BB8"/>
    <w:rsid w:val="009B2FB2"/>
    <w:rsid w:val="009F0CE8"/>
    <w:rsid w:val="00A01C9A"/>
    <w:rsid w:val="00A4448A"/>
    <w:rsid w:val="00A65D8D"/>
    <w:rsid w:val="00A93F11"/>
    <w:rsid w:val="00AA408C"/>
    <w:rsid w:val="00AD3E89"/>
    <w:rsid w:val="00AF52AC"/>
    <w:rsid w:val="00B0306B"/>
    <w:rsid w:val="00B10772"/>
    <w:rsid w:val="00B11CED"/>
    <w:rsid w:val="00B25AC3"/>
    <w:rsid w:val="00B4316C"/>
    <w:rsid w:val="00B51BAC"/>
    <w:rsid w:val="00B85295"/>
    <w:rsid w:val="00B87492"/>
    <w:rsid w:val="00BA681C"/>
    <w:rsid w:val="00BE5028"/>
    <w:rsid w:val="00BF1AA5"/>
    <w:rsid w:val="00C03877"/>
    <w:rsid w:val="00C14C21"/>
    <w:rsid w:val="00C215F8"/>
    <w:rsid w:val="00C45B97"/>
    <w:rsid w:val="00C60695"/>
    <w:rsid w:val="00C65635"/>
    <w:rsid w:val="00CF351D"/>
    <w:rsid w:val="00D51D29"/>
    <w:rsid w:val="00DD0EDE"/>
    <w:rsid w:val="00DD4839"/>
    <w:rsid w:val="00E17BCD"/>
    <w:rsid w:val="00E319BE"/>
    <w:rsid w:val="00E77557"/>
    <w:rsid w:val="00E93BA3"/>
    <w:rsid w:val="00E94BC4"/>
    <w:rsid w:val="00E97EEA"/>
    <w:rsid w:val="00EC2791"/>
    <w:rsid w:val="00EC6E9E"/>
    <w:rsid w:val="00EF7146"/>
    <w:rsid w:val="00EF7569"/>
    <w:rsid w:val="00F07CCE"/>
    <w:rsid w:val="00F17DC5"/>
    <w:rsid w:val="00F37DB7"/>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139</Words>
  <Characters>1219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Torres, Jake</cp:lastModifiedBy>
  <cp:revision>2</cp:revision>
  <dcterms:created xsi:type="dcterms:W3CDTF">2025-10-09T18:25:00Z</dcterms:created>
  <dcterms:modified xsi:type="dcterms:W3CDTF">2025-10-0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